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rogram</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b59c3f79a367420905df7bb249778aaaa981cea"/>
    <w:p>
      <w:pPr>
        <w:pStyle w:val="Heading1"/>
      </w:pPr>
      <w:r>
        <w:t xml:space="preserve">Scholarship Application Letter for Advanced Physiotherapy Studies at Abidjan, Ivory Coast</w:t>
      </w:r>
    </w:p>
    <w:p>
      <w:pPr>
        <w:pStyle w:val="FirstParagraph"/>
      </w:pPr>
      <w:r>
        <w:t xml:space="preserve">Dear Scholarship Selection Committee,</w:t>
      </w:r>
    </w:p>
    <w:p>
      <w:pPr>
        <w:pStyle w:val="BodyText"/>
      </w:pPr>
      <w:r>
        <w:t xml:space="preserve">It is with profound enthusiasm and unwavering determination that I submit my application for the [Specify Scholarship Name] to pursue an advanced degree in Physiotherapy at the prestigious University of Abidjan (Université d'Abidjan) in Ivory Coast. As a dedicated healthcare professional deeply committed to transforming rehabilitation services across our nation, I believe this scholarship represents not merely an academic opportunity, but a critical catalyst for addressing urgent public health needs within the heart of West Africa. This Scholarship Application Letter articulates my journey, vision, and unwavering commitment to becoming an exceptional Physiotherapist serving the people of Ivory Coast Abidjan and beyond.</w:t>
      </w:r>
    </w:p>
    <w:p>
      <w:pPr>
        <w:pStyle w:val="BodyText"/>
      </w:pPr>
      <w:r>
        <w:t xml:space="preserve">My passion for physiotherapy was ignited during my undergraduate studies in Health Sciences at the Félix Houphouët-Boigny University in Yamoussoukro, where I witnessed firsthand the devastating impact of limited access to specialized rehabilitation services. In Abidjan, as the economic and cultural hub of Ivory Coast, we face a paradox: a rapidly growing population with increasing demands for healthcare services coexists with a severe shortage of qualified Physiotherapists. My volunteer work at the Centre Hospitalier Universitaire de Treichville exposed me to patients suffering from post-malaria mobility impairments, chronic conditions like diabetes-related neuropathy, and trauma injuries resulting from road accidents – all exacerbated by the lack of timely physiotherapy interventions. I saw children unable to attend school due to untreated cerebral palsy and elderly citizens dependent on family caregivers because community-based rehabilitation programs simply did not exist. These experiences crystallized my resolve: I must become a skilled Physiotherapist equipped with advanced knowledge to bridge this critical gap, particularly within the dynamic context of Ivory Coast Abidjan.</w:t>
      </w:r>
    </w:p>
    <w:p>
      <w:pPr>
        <w:pStyle w:val="BodyText"/>
      </w:pPr>
      <w:r>
        <w:t xml:space="preserve">The University of Abidjan's internationally recognized Physiotherapy program is uniquely positioned to empower me to address these systemic challenges. Its curriculum emphasizes evidence-based practice, community health integration, and innovative approaches tailored for resource-limited settings – precisely what is needed in our national healthcare landscape. The opportunity to learn under Dr. Adjoa Koffi, a leading expert in neurorehabilitation within Francophone Africa, and to collaborate with the university’s rehabilitation research center focusing on tropical diseases' impact on mobility, is unparalleled. I am eager to contribute my field experience and absorb this specialized knowledge to develop culturally sensitive rehabilitation models suitable for diverse populations across Ivory Coast Abidjan. This scholarship would be indispensable, as my family's modest means cannot sustain the full financial burden of advanced studies while supporting my elderly parents and younger siblings back in Bouaké, a city 300km from Abidjan where healthcare access is even more constrained.</w:t>
      </w:r>
    </w:p>
    <w:p>
      <w:pPr>
        <w:pStyle w:val="BodyText"/>
      </w:pPr>
      <w:r>
        <w:t xml:space="preserve">My vision extends far beyond personal academic achievement. I am not seeking a degree; I am seeking the tools to build sustainable rehabilitation capacity. Within Ivory Coast Abidjan, I plan to establish a mobile physiotherapy unit targeting underserved communities in Abidjan's peri-urban zones like Adjame and Plateau, areas where health infrastructure is fragmented. This initiative would utilize telehealth partnerships with the University of Abidjan for specialist consultations and train community health workers in basic mobility interventions – a model designed to maximize reach within resource constraints. Furthermore, I aim to collaborate with the Ministry of Health on national strategies for integrating physiotherapy into primary healthcare centers across Côte d'Ivoire, directly addressing recommendations from the 2023 National Health Strategy Report. My long-term goal is to become a faculty member at the University of Abidjan's Physiotherapy Department, mentoring future generations and advocating for policy changes that recognize physiotherapy as essential healthcare, not a luxury. The skills gained through this scholarship are fundamental to executing this vision with effectiveness and impact.</w:t>
      </w:r>
    </w:p>
    <w:p>
      <w:pPr>
        <w:pStyle w:val="BodyText"/>
      </w:pPr>
      <w:r>
        <w:t xml:space="preserve">I understand that Ivory Coast Abidjan is at a pivotal moment. Our nation is recovering from past conflicts, experiencing rapid urbanization, and grappling with the dual burden of infectious diseases and rising non-communicable conditions – all demanding a robust rehabilitation workforce. As the number of people requiring physiotherapy services grows exponentially, so does the urgency for trained professionals like myself to deliver timely interventions that prevent disability, foster independence, and reduce long-term healthcare costs. My academic record (GPA: 3.8/4.0) and clinical internship at Abidjan's National Rehabilitation Center demonstrate my capacity for rigorous study and compassionate patient care. I have also volunteered with the Association pour la Réadaptation des Handicapés en Côte d'Ivoire (ARH-CI), developing educational materials on preventing work-related injuries, further solidifying my community commitment.</w:t>
      </w:r>
    </w:p>
    <w:p>
      <w:pPr>
        <w:pStyle w:val="BodyText"/>
      </w:pPr>
      <w:r>
        <w:t xml:space="preserve">This Scholarship Application Letter is more than a request; it is a pledge. I pledge to honor this investment through relentless academic pursuit, active contribution to the University of Abidjan's scholarly community, and an unwavering dedication to translating knowledge into tangible health improvements for Ivorians. I understand that becoming an effective Physiotherapist in Ivory Coast requires not just clinical expertise, but deep cultural understanding and a commitment to service rooted in our national values. The opportunity to study at the University of Abidjan under this scholarship is the strategic step necessary to equip me with precisely those competencies. I am prepared to work tirelessly, learn diligently, and ultimately give back significantly as a leading Physiotherapist dedicated to strengthening healthcare access across Ivory Coast Abidjan and contributing meaningfully to national health development.</w:t>
      </w:r>
    </w:p>
    <w:p>
      <w:pPr>
        <w:pStyle w:val="BodyText"/>
      </w:pPr>
      <w:r>
        <w:t xml:space="preserve">I am deeply grateful for your time and consideration of my application. I welcome the opportunity to discuss how my background, vision, and commitment align with the mission of this scholarship during an interview. Thank you for investing in a future where every citizen of Ivory Coast Abidjan has access to the rehabilitation care they deserv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Abidjan, Ivory Coa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Program in Ivory Coast Abidjan</dc:title>
  <dc:creator/>
  <dc:language>en</dc:language>
  <cp:keywords/>
  <dcterms:created xsi:type="dcterms:W3CDTF">2025-12-10T07:21:24Z</dcterms:created>
  <dcterms:modified xsi:type="dcterms:W3CDTF">2025-12-10T07:21:24Z</dcterms:modified>
</cp:coreProperties>
</file>

<file path=docProps/custom.xml><?xml version="1.0" encoding="utf-8"?>
<Properties xmlns="http://schemas.openxmlformats.org/officeDocument/2006/custom-properties" xmlns:vt="http://schemas.openxmlformats.org/officeDocument/2006/docPropsVTypes"/>
</file>